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Abu</w:t>
      </w:r>
      <w:r>
        <w:t xml:space="preserve"> </w:t>
      </w:r>
      <w:r>
        <w:t xml:space="preserve">Dhabi</w:t>
      </w:r>
    </w:p>
    <w:bookmarkStart w:id="20" w:name="internship-application-letter"/>
    <w:p>
      <w:pPr>
        <w:pStyle w:val="Heading1"/>
      </w:pPr>
      <w:r>
        <w:t xml:space="preserve">Internship Application Letter</w:t>
      </w:r>
    </w:p>
    <w:p>
      <w:pPr>
        <w:pStyle w:val="FirstParagraph"/>
      </w:pPr>
      <w:r>
        <w:t xml:space="preserve">Application for Marketing Manager Internship Position</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Abu Dhabi, United Arab Emirates</w:t>
      </w:r>
    </w:p>
    <w:p>
      <w:pPr>
        <w:pStyle w:val="BodyText"/>
      </w:pPr>
      <w:r>
        <w:t xml:space="preserve">Dear Hiring Manager,</w:t>
      </w:r>
    </w:p>
    <w:p>
      <w:pPr>
        <w:pStyle w:val="BodyText"/>
      </w:pPr>
      <w:r>
        <w:t xml:space="preserve">I am writing with immense enthusiasm to submit my application for the Marketing Manager Internship position at your esteemed organization in Abu Dhabi, United Arab Emirates. As a passionate marketing student deeply committed to mastering the nuances of contemporary brand strategy within the dynamic Gulf market, I have meticulously aligned my academic pursuits and professional aspirations with the unique opportunities presented by this role in the heart of Abu Dhabi's business landscape. This</w:t>
      </w:r>
      <w:r>
        <w:t xml:space="preserve"> </w:t>
      </w:r>
      <w:r>
        <w:rPr>
          <w:bCs/>
          <w:b/>
        </w:rPr>
        <w:t xml:space="preserve">Internship Application Letter</w:t>
      </w:r>
      <w:r>
        <w:t xml:space="preserve"> </w:t>
      </w:r>
      <w:r>
        <w:t xml:space="preserve">serves as a testament to my readiness to contribute meaningfully to your marketing team while immersing myself in the sophisticated ecosystem of</w:t>
      </w:r>
      <w:r>
        <w:t xml:space="preserve"> </w:t>
      </w:r>
      <w:r>
        <w:rPr>
          <w:iCs/>
          <w:i/>
        </w:rPr>
        <w:t xml:space="preserve">United Arab Emirates Abu Dhabi</w:t>
      </w:r>
      <w:r>
        <w:t xml:space="preserve">.</w:t>
      </w:r>
    </w:p>
    <w:p>
      <w:pPr>
        <w:pStyle w:val="BodyText"/>
      </w:pPr>
      <w:r>
        <w:t xml:space="preserve">The strategic importance of the United Arab Emirates, particularly Abu Dhabi, as a global business hub cannot be overstated. With its visionary leadership in initiatives like Abu Dhabi Vision 2030 and its commitment to diversifying beyond oil revenues, the emirate has created an unparalleled environment for innovative marketing strategies that blend cultural sensitivity with international appeal. I have closely followed your company's pioneering work in [mention specific campaign, product, or value - e.g., "digital transformation of luxury tourism experiences" or "sustainability-driven branding"], and I am profoundly inspired by how you navigate the intersection of Emirati heritage and global market demands. This alignment makes me confident that my skills would flourish within your organization's framework as we collectively shape the future of marketing in</w:t>
      </w:r>
      <w:r>
        <w:t xml:space="preserve"> </w:t>
      </w:r>
      <w:r>
        <w:rPr>
          <w:bCs/>
          <w:b/>
        </w:rPr>
        <w:t xml:space="preserve">United Arab Emirates Abu Dhabi</w:t>
      </w:r>
      <w:r>
        <w:t xml:space="preserve">.</w:t>
      </w:r>
    </w:p>
    <w:p>
      <w:pPr>
        <w:pStyle w:val="BodyText"/>
      </w:pPr>
      <w:r>
        <w:t xml:space="preserve">Throughout my undergraduate studies in Marketing at [Your University], I have cultivated a robust foundation in data-driven campaign management, consumer behavior analysis, and cross-cultural communication – all essential competencies for success as a Marketing Manager intern. My academic projects specifically reflect my commitment to understanding the UAE market: For instance, I led a team research project analyzing social media sentiment among Emirati youth for "Project Khaleeji Branding," which revealed critical insights into how digital storytelling resonates with local values while maintaining global relevance. This experience taught me to balance authenticity with innovation – a skill directly applicable to developing campaigns that honor UAE traditions while appealing to international audiences. Moreover, my proficiency in Adobe Creative Suite, Google Analytics, and Meta Ads Manager enables me to immediately contribute to your digital marketing initiatives from day one.</w:t>
      </w:r>
    </w:p>
    <w:p>
      <w:pPr>
        <w:pStyle w:val="BodyText"/>
      </w:pPr>
      <w:r>
        <w:t xml:space="preserve">What truly distinguishes my candidacy is my deep cultural immersion within Abu Dhabi's business community. Having spent six months interning with [Local UAE Company/University Initiative], I gained firsthand insight into the Emirati business etiquette and decision-making processes that drive success here. I understand that effective marketing in Abu Dhabi requires more than linguistic skills; it demands respect for cultural protocols, an appreciation for Ramadan and Eid marketing opportunities, and knowledge of how local media consumption patterns differ from Western models. This contextual intelligence ensures that any campaign I develop will be both strategically sound and culturally appropriate – a vital consideration when executing a Marketing Manager internship in the UAE.</w:t>
      </w:r>
    </w:p>
    <w:p>
      <w:pPr>
        <w:pStyle w:val="BodyText"/>
      </w:pPr>
      <w:r>
        <w:t xml:space="preserve">I am particularly drawn to this opportunity because it represents the ideal convergence of my technical capabilities and cultural passion. The prospect of contributing to your team's work on [mention specific department or project - e.g., "the new Abu Dhabi Tourism 2030 campaign" or "digital engagement for local SMEs"] excites me immensely. I envision supporting your Marketing Manager in developing localized content strategies that leverage UAE's diverse demographics, from expatriate communities to indigenous populations, while ensuring all initiatives align with the emirate's sustainability goals outlined in the Abu Dhabi Sustainability Strategy. My fluency in Arabic (reading/writing) and English positions me to bridge communication gaps and foster authentic connections – a quality increasingly valued by forward-thinking organizations operating in</w:t>
      </w:r>
      <w:r>
        <w:t xml:space="preserve"> </w:t>
      </w:r>
      <w:r>
        <w:rPr>
          <w:bCs/>
          <w:b/>
        </w:rPr>
        <w:t xml:space="preserve">United Arab Emirates Abu Dhabi</w:t>
      </w:r>
      <w:r>
        <w:t xml:space="preserve">.</w:t>
      </w:r>
    </w:p>
    <w:p>
      <w:pPr>
        <w:pStyle w:val="BodyText"/>
      </w:pPr>
      <w:r>
        <w:t xml:space="preserve">In addition to my academic and cultural preparation, I have proactively developed skills relevant to the modern marketing landscape. I recently completed a certification in "Digital Marketing for MENA Markets" through Coursera, focusing on platform-specific algorithms used across Instagram, Snapchat, and local UAE social media channels. My personal blog on UAE consumer trends has garnered over 2,000 monthly readers among Abu Dhabi-based professionals, demonstrating my ability to create engaging content that resonates with local audiences – a skill directly transferable to your marketing objectives. I am eager to apply these insights while learning from your experienced team.</w:t>
      </w:r>
    </w:p>
    <w:p>
      <w:pPr>
        <w:pStyle w:val="BodyText"/>
      </w:pPr>
      <w:r>
        <w:t xml:space="preserve">My ultimate career aspiration is to become a Marketing Leader who helps position UAE brands on the world stage, and this internship represents the crucial first step in that journey. I am especially impressed by your company's commitment to investing in young talent through structured mentorship programs, which aligns perfectly with my eagerness to learn while contributing value from day one. I am confident that my proactive approach, cultural intelligence, and technical skills would make me an asset during the Marketing Manager internship period.</w:t>
      </w:r>
    </w:p>
    <w:p>
      <w:pPr>
        <w:pStyle w:val="BodyText"/>
      </w:pPr>
      <w:r>
        <w:t xml:space="preserve">I would welcome the opportunity to discuss how my background in cross-cultural marketing and dedication to Abu Dhabi's business ecosystem could benefit your team. Thank you for considering my</w:t>
      </w:r>
      <w:r>
        <w:t xml:space="preserve"> </w:t>
      </w:r>
      <w:r>
        <w:rPr>
          <w:bCs/>
          <w:b/>
        </w:rPr>
        <w:t xml:space="preserve">Internship Application Letter</w:t>
      </w:r>
      <w:r>
        <w:t xml:space="preserve"> </w:t>
      </w:r>
      <w:r>
        <w:t xml:space="preserve">for the Marketing Manager position. I have attached my resume for your review and am available at your earliest convenience for an interview, whether in person at your Abu Dhabi office or via video conference.</w:t>
      </w:r>
    </w:p>
    <w:p>
      <w:pPr>
        <w:pStyle w:val="BodyText"/>
      </w:pPr>
      <w:r>
        <w:t xml:space="preserve">I look forward to the possibility of contributing to innovative marketing solutions in</w:t>
      </w:r>
      <w:r>
        <w:t xml:space="preserve"> </w:t>
      </w:r>
      <w:r>
        <w:rPr>
          <w:bCs/>
          <w:b/>
        </w:rPr>
        <w:t xml:space="preserve">United Arab Emirates Abu Dhabi</w:t>
      </w:r>
      <w:r>
        <w:t xml:space="preserve"> </w:t>
      </w:r>
      <w:r>
        <w:t xml:space="preserve">and advancing the strategic goals of [Company Name] as a Marketing Manager Intern.</w:t>
      </w:r>
    </w:p>
    <w:p>
      <w:pPr>
        <w:pStyle w:val="BodyText"/>
      </w:pPr>
      <w:r>
        <w:t xml:space="preserve">Sincerely,</w:t>
      </w:r>
      <w:r>
        <w:br/>
      </w:r>
      <w:r>
        <w:br/>
      </w:r>
      <w:r>
        <w:t xml:space="preserve">[Your Full Name]</w:t>
      </w:r>
      <w:r>
        <w:br/>
      </w:r>
      <w:r>
        <w:t xml:space="preserve">Marketing Student | UAE Cultural Enthusiast</w:t>
      </w:r>
      <w:r>
        <w:br/>
      </w:r>
      <w:r>
        <w:t xml:space="preserve">Email: your.email@example.com | Phone: +971 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Abu Dhabi</dc:title>
  <dc:creator/>
  <dc:language>en</dc:language>
  <cp:keywords/>
  <dcterms:created xsi:type="dcterms:W3CDTF">2025-12-08T04:45:52Z</dcterms:created>
  <dcterms:modified xsi:type="dcterms:W3CDTF">2025-12-08T04: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